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FEB9B" w14:textId="5D1729B3" w:rsidR="00E05FF4" w:rsidRDefault="00034736" w:rsidP="00034736">
      <w:pPr>
        <w:pStyle w:val="Heading1"/>
      </w:pPr>
      <w:r>
        <w:t xml:space="preserve">Min </w:t>
      </w:r>
      <w:proofErr w:type="spellStart"/>
      <w:r w:rsidR="00600394">
        <w:t>wt</w:t>
      </w:r>
      <w:proofErr w:type="spellEnd"/>
      <w:r w:rsidR="00600394">
        <w:t xml:space="preserve">% </w:t>
      </w:r>
      <w:r>
        <w:t>FCC = 0:</w:t>
      </w:r>
    </w:p>
    <w:p w14:paraId="5BC4AE51" w14:textId="77777777" w:rsidR="005F021A" w:rsidRDefault="005F021A" w:rsidP="005F021A">
      <w:r>
        <w:t>==========Single objective optimization============</w:t>
      </w:r>
    </w:p>
    <w:p w14:paraId="236050B7" w14:textId="77777777" w:rsidR="005F021A" w:rsidRDefault="005F021A" w:rsidP="005F021A">
      <w:r>
        <w:t>The minimum objective function value is: -0.9831370367693052</w:t>
      </w:r>
    </w:p>
    <w:p w14:paraId="4105368D" w14:textId="77777777" w:rsidR="005F021A" w:rsidRDefault="005F021A" w:rsidP="005F021A">
      <w:r>
        <w:t>Optimized composition:</w:t>
      </w:r>
    </w:p>
    <w:p w14:paraId="000A904D" w14:textId="77777777" w:rsidR="005F021A" w:rsidRDefault="005F021A" w:rsidP="005F021A">
      <w:r>
        <w:t>Ni = 24.94873387419685wt%</w:t>
      </w:r>
    </w:p>
    <w:p w14:paraId="304E7B9E" w14:textId="77777777" w:rsidR="005F021A" w:rsidRDefault="005F021A" w:rsidP="005F021A">
      <w:proofErr w:type="spellStart"/>
      <w:r>
        <w:t>Ti</w:t>
      </w:r>
      <w:proofErr w:type="spellEnd"/>
      <w:r>
        <w:t xml:space="preserve"> = 7.369869649519137wt%</w:t>
      </w:r>
    </w:p>
    <w:p w14:paraId="4DE9253B" w14:textId="77777777" w:rsidR="005F021A" w:rsidRDefault="005F021A" w:rsidP="005F021A">
      <w:r>
        <w:t>Al = 0.22677410647324425wt%</w:t>
      </w:r>
    </w:p>
    <w:p w14:paraId="04461ED4" w14:textId="77777777" w:rsidR="005F021A" w:rsidRDefault="005F021A" w:rsidP="005F021A">
      <w:proofErr w:type="spellStart"/>
      <w:r>
        <w:t>wt</w:t>
      </w:r>
      <w:proofErr w:type="spellEnd"/>
      <w:r>
        <w:t>% Ni3Ti = [31.72193035]</w:t>
      </w:r>
    </w:p>
    <w:p w14:paraId="11196F0E" w14:textId="77777777" w:rsidR="005F021A" w:rsidRDefault="005F021A" w:rsidP="005F021A">
      <w:proofErr w:type="spellStart"/>
      <w:r>
        <w:t>wt</w:t>
      </w:r>
      <w:proofErr w:type="spellEnd"/>
      <w:r>
        <w:t>% Laves = [0.73062305]</w:t>
      </w:r>
    </w:p>
    <w:p w14:paraId="17C61CDE" w14:textId="77777777" w:rsidR="005F021A" w:rsidRDefault="005F021A" w:rsidP="005F021A">
      <w:proofErr w:type="spellStart"/>
      <w:r>
        <w:t>wt</w:t>
      </w:r>
      <w:proofErr w:type="spellEnd"/>
      <w:r>
        <w:t>% FCC = [0.]</w:t>
      </w:r>
    </w:p>
    <w:p w14:paraId="264E2DA4" w14:textId="77777777" w:rsidR="005F021A" w:rsidRDefault="005F021A" w:rsidP="005F021A">
      <w:r>
        <w:t>Ni3Ti formation temperature (k) = [1018.4]</w:t>
      </w:r>
    </w:p>
    <w:p w14:paraId="5DD3577D" w14:textId="2039C0E0" w:rsidR="00034736" w:rsidRDefault="005F021A" w:rsidP="005F021A">
      <w:r>
        <w:t>===================================================</w:t>
      </w:r>
    </w:p>
    <w:p w14:paraId="29BC0393" w14:textId="74F34BF5" w:rsidR="00600394" w:rsidRDefault="00600394" w:rsidP="00600394"/>
    <w:p w14:paraId="34B5EF77" w14:textId="36C32A5B" w:rsidR="00600394" w:rsidRDefault="00600394" w:rsidP="00600394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>% FCC = 1:</w:t>
      </w:r>
    </w:p>
    <w:p w14:paraId="446BDC6C" w14:textId="77777777" w:rsidR="00734EB5" w:rsidRDefault="00734EB5" w:rsidP="00734EB5">
      <w:r>
        <w:t>==========Single objective optimization============</w:t>
      </w:r>
    </w:p>
    <w:p w14:paraId="78F400C2" w14:textId="77777777" w:rsidR="00734EB5" w:rsidRDefault="00734EB5" w:rsidP="00734EB5">
      <w:r>
        <w:t>The minimum objective function value is: -0.8958096591358596</w:t>
      </w:r>
    </w:p>
    <w:p w14:paraId="43CE1766" w14:textId="77777777" w:rsidR="00734EB5" w:rsidRDefault="00734EB5" w:rsidP="00734EB5">
      <w:r>
        <w:t>Optimized composition:</w:t>
      </w:r>
    </w:p>
    <w:p w14:paraId="546486E2" w14:textId="77777777" w:rsidR="00734EB5" w:rsidRDefault="00734EB5" w:rsidP="00734EB5">
      <w:r>
        <w:t>Ni = 24.631915856255322wt%</w:t>
      </w:r>
    </w:p>
    <w:p w14:paraId="2F977C58" w14:textId="77777777" w:rsidR="00734EB5" w:rsidRDefault="00734EB5" w:rsidP="00734EB5">
      <w:proofErr w:type="spellStart"/>
      <w:r>
        <w:t>Ti</w:t>
      </w:r>
      <w:proofErr w:type="spellEnd"/>
      <w:r>
        <w:t xml:space="preserve"> = 5.937458869156022wt%</w:t>
      </w:r>
    </w:p>
    <w:p w14:paraId="618A198D" w14:textId="77777777" w:rsidR="00734EB5" w:rsidRDefault="00734EB5" w:rsidP="00734EB5">
      <w:r>
        <w:t>Al = 1.3232158843948216wt%</w:t>
      </w:r>
    </w:p>
    <w:p w14:paraId="0A033169" w14:textId="77777777" w:rsidR="00734EB5" w:rsidRDefault="00734EB5" w:rsidP="00734EB5">
      <w:proofErr w:type="spellStart"/>
      <w:r>
        <w:t>wt</w:t>
      </w:r>
      <w:proofErr w:type="spellEnd"/>
      <w:r>
        <w:t>% Ni3Ti = [28.42654253]</w:t>
      </w:r>
    </w:p>
    <w:p w14:paraId="378B2DEF" w14:textId="77777777" w:rsidR="00734EB5" w:rsidRDefault="00734EB5" w:rsidP="00734EB5">
      <w:proofErr w:type="spellStart"/>
      <w:r>
        <w:t>wt</w:t>
      </w:r>
      <w:proofErr w:type="spellEnd"/>
      <w:r>
        <w:t>% Laves = [0.]</w:t>
      </w:r>
    </w:p>
    <w:p w14:paraId="716E0AC7" w14:textId="77777777" w:rsidR="00734EB5" w:rsidRDefault="00734EB5" w:rsidP="00734EB5">
      <w:proofErr w:type="spellStart"/>
      <w:r>
        <w:t>wt</w:t>
      </w:r>
      <w:proofErr w:type="spellEnd"/>
      <w:r>
        <w:t>% FCC = [4.41150372]</w:t>
      </w:r>
    </w:p>
    <w:p w14:paraId="25A07625" w14:textId="77777777" w:rsidR="00734EB5" w:rsidRDefault="00734EB5" w:rsidP="00734EB5">
      <w:r>
        <w:t>Ni3Ti formation temperature (k) = [959.82]</w:t>
      </w:r>
    </w:p>
    <w:p w14:paraId="409AE765" w14:textId="4D4F5EF4" w:rsidR="00416665" w:rsidRDefault="00734EB5" w:rsidP="00734EB5">
      <w:r>
        <w:t>===================================================</w:t>
      </w:r>
    </w:p>
    <w:p w14:paraId="78FA8949" w14:textId="7E138DDA" w:rsidR="00B03531" w:rsidRDefault="00B03531" w:rsidP="00734EB5"/>
    <w:p w14:paraId="4F35F28F" w14:textId="77777777" w:rsidR="00C80128" w:rsidRDefault="00C80128" w:rsidP="00734EB5"/>
    <w:p w14:paraId="67A86336" w14:textId="1FC6BCAA" w:rsidR="00416665" w:rsidRDefault="00416665" w:rsidP="00416665">
      <w:pPr>
        <w:pStyle w:val="Heading1"/>
      </w:pPr>
      <w:r>
        <w:lastRenderedPageBreak/>
        <w:t xml:space="preserve">Min </w:t>
      </w:r>
      <w:proofErr w:type="spellStart"/>
      <w:r>
        <w:t>wt</w:t>
      </w:r>
      <w:proofErr w:type="spellEnd"/>
      <w:r>
        <w:t>% FCC = 2:</w:t>
      </w:r>
      <w:r w:rsidR="007675A4">
        <w:t xml:space="preserve"> (same result as min </w:t>
      </w:r>
      <w:proofErr w:type="spellStart"/>
      <w:r w:rsidR="007675A4">
        <w:t>wt%FCC</w:t>
      </w:r>
      <w:proofErr w:type="spellEnd"/>
      <w:r w:rsidR="007675A4">
        <w:t xml:space="preserve"> = 1)</w:t>
      </w:r>
    </w:p>
    <w:p w14:paraId="1B9C52BD" w14:textId="77777777" w:rsidR="000F04AA" w:rsidRDefault="000F04AA" w:rsidP="000F04AA">
      <w:r>
        <w:t>==========Single objective optimization============</w:t>
      </w:r>
    </w:p>
    <w:p w14:paraId="571ED8FA" w14:textId="77777777" w:rsidR="000F04AA" w:rsidRDefault="000F04AA" w:rsidP="000F04AA">
      <w:r>
        <w:t>The minimum objective function value is: -0.8900134865264391</w:t>
      </w:r>
    </w:p>
    <w:p w14:paraId="5576D120" w14:textId="77777777" w:rsidR="000F04AA" w:rsidRDefault="000F04AA" w:rsidP="000F04AA">
      <w:r>
        <w:t>Optimized composition:</w:t>
      </w:r>
    </w:p>
    <w:p w14:paraId="4A419E74" w14:textId="77777777" w:rsidR="000F04AA" w:rsidRDefault="000F04AA" w:rsidP="000F04AA">
      <w:r>
        <w:t>Ni = 24.889894165928247wt%</w:t>
      </w:r>
    </w:p>
    <w:p w14:paraId="52689C36" w14:textId="77777777" w:rsidR="000F04AA" w:rsidRDefault="000F04AA" w:rsidP="000F04AA">
      <w:proofErr w:type="spellStart"/>
      <w:r>
        <w:t>Ti</w:t>
      </w:r>
      <w:proofErr w:type="spellEnd"/>
      <w:r>
        <w:t xml:space="preserve"> = 6.465778141963347wt%</w:t>
      </w:r>
    </w:p>
    <w:p w14:paraId="123D95D1" w14:textId="77777777" w:rsidR="000F04AA" w:rsidRDefault="000F04AA" w:rsidP="000F04AA">
      <w:r>
        <w:t>Al = 0.989833872123536wt%</w:t>
      </w:r>
    </w:p>
    <w:p w14:paraId="5FA9305E" w14:textId="77777777" w:rsidR="000F04AA" w:rsidRDefault="000F04AA" w:rsidP="000F04AA">
      <w:proofErr w:type="spellStart"/>
      <w:r>
        <w:t>wt</w:t>
      </w:r>
      <w:proofErr w:type="spellEnd"/>
      <w:r>
        <w:t>% Ni3Ti = [28.24261379]</w:t>
      </w:r>
    </w:p>
    <w:p w14:paraId="78B15DE3" w14:textId="77777777" w:rsidR="000F04AA" w:rsidRDefault="000F04AA" w:rsidP="000F04AA">
      <w:proofErr w:type="spellStart"/>
      <w:r>
        <w:t>wt</w:t>
      </w:r>
      <w:proofErr w:type="spellEnd"/>
      <w:r>
        <w:t>% Laves = [0.]</w:t>
      </w:r>
    </w:p>
    <w:p w14:paraId="476BC234" w14:textId="77777777" w:rsidR="000F04AA" w:rsidRDefault="000F04AA" w:rsidP="000F04AA">
      <w:proofErr w:type="spellStart"/>
      <w:r>
        <w:t>wt</w:t>
      </w:r>
      <w:proofErr w:type="spellEnd"/>
      <w:r>
        <w:t>% FCC = [4.41150372]</w:t>
      </w:r>
    </w:p>
    <w:p w14:paraId="0C061EBC" w14:textId="77777777" w:rsidR="000F04AA" w:rsidRDefault="000F04AA" w:rsidP="000F04AA">
      <w:r>
        <w:t>Ni3Ti formation temperature (k) = [960.83735714]</w:t>
      </w:r>
    </w:p>
    <w:p w14:paraId="584431CF" w14:textId="7F21303B" w:rsidR="00E478FD" w:rsidRDefault="000F04AA" w:rsidP="003D5F8F">
      <w:r>
        <w:t>===================================================</w:t>
      </w:r>
    </w:p>
    <w:p w14:paraId="23C09202" w14:textId="31824B76" w:rsidR="00A4504E" w:rsidRDefault="00A4504E" w:rsidP="00A4504E"/>
    <w:p w14:paraId="6E95CA1A" w14:textId="11EE754A" w:rsidR="00A4504E" w:rsidRDefault="00DE25BD" w:rsidP="00DE25BD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>% FCC = 3:</w:t>
      </w:r>
      <w:r w:rsidR="007A381E">
        <w:t xml:space="preserve"> (same result as Min </w:t>
      </w:r>
      <w:proofErr w:type="spellStart"/>
      <w:r w:rsidR="007A381E">
        <w:t>wt%FCC</w:t>
      </w:r>
      <w:proofErr w:type="spellEnd"/>
      <w:r w:rsidR="007A381E">
        <w:t xml:space="preserve"> = 1</w:t>
      </w:r>
      <w:r w:rsidR="007675A4">
        <w:t xml:space="preserve"> and 2</w:t>
      </w:r>
      <w:r w:rsidR="007A381E">
        <w:t>)</w:t>
      </w:r>
    </w:p>
    <w:p w14:paraId="5C0F4FEA" w14:textId="77777777" w:rsidR="007A381E" w:rsidRDefault="007A381E" w:rsidP="007A381E">
      <w:r>
        <w:t>==========Single objective optimization============</w:t>
      </w:r>
    </w:p>
    <w:p w14:paraId="5279ACD5" w14:textId="77777777" w:rsidR="007A381E" w:rsidRDefault="007A381E" w:rsidP="007A381E">
      <w:r>
        <w:t>The minimum objective function value is: -0.8889589860162983</w:t>
      </w:r>
    </w:p>
    <w:p w14:paraId="20E845A4" w14:textId="77777777" w:rsidR="007A381E" w:rsidRDefault="007A381E" w:rsidP="007A381E">
      <w:r>
        <w:t>Optimized composition:</w:t>
      </w:r>
    </w:p>
    <w:p w14:paraId="09C46B64" w14:textId="77777777" w:rsidR="007A381E" w:rsidRDefault="007A381E" w:rsidP="007A381E">
      <w:r>
        <w:t>Ni = 24.522683614773932wt%</w:t>
      </w:r>
    </w:p>
    <w:p w14:paraId="4F588164" w14:textId="77777777" w:rsidR="007A381E" w:rsidRDefault="007A381E" w:rsidP="007A381E">
      <w:proofErr w:type="spellStart"/>
      <w:r>
        <w:t>Ti</w:t>
      </w:r>
      <w:proofErr w:type="spellEnd"/>
      <w:r>
        <w:t xml:space="preserve"> = 5.881077002494375wt%</w:t>
      </w:r>
    </w:p>
    <w:p w14:paraId="1168BDA9" w14:textId="77777777" w:rsidR="007A381E" w:rsidRDefault="007A381E" w:rsidP="007A381E">
      <w:r>
        <w:t>Al = 1.2094095500447173wt%</w:t>
      </w:r>
    </w:p>
    <w:p w14:paraId="7A40B82F" w14:textId="77777777" w:rsidR="007A381E" w:rsidRDefault="007A381E" w:rsidP="007A381E">
      <w:proofErr w:type="spellStart"/>
      <w:r>
        <w:t>wt</w:t>
      </w:r>
      <w:proofErr w:type="spellEnd"/>
      <w:r>
        <w:t>% Ni3Ti = [28.20915154]</w:t>
      </w:r>
    </w:p>
    <w:p w14:paraId="1FE6E155" w14:textId="77777777" w:rsidR="007A381E" w:rsidRDefault="007A381E" w:rsidP="007A381E">
      <w:proofErr w:type="spellStart"/>
      <w:r>
        <w:t>wt</w:t>
      </w:r>
      <w:proofErr w:type="spellEnd"/>
      <w:r>
        <w:t>% Laves = [0.]</w:t>
      </w:r>
    </w:p>
    <w:p w14:paraId="775F2FE6" w14:textId="77777777" w:rsidR="007A381E" w:rsidRDefault="007A381E" w:rsidP="007A381E">
      <w:proofErr w:type="spellStart"/>
      <w:r>
        <w:t>wt</w:t>
      </w:r>
      <w:proofErr w:type="spellEnd"/>
      <w:r>
        <w:t>% FCC = [4.37533493]</w:t>
      </w:r>
    </w:p>
    <w:p w14:paraId="19BD8956" w14:textId="77777777" w:rsidR="007A381E" w:rsidRDefault="007A381E" w:rsidP="007A381E">
      <w:r>
        <w:t>Ni3Ti formation temperature (k) = [959.16]</w:t>
      </w:r>
    </w:p>
    <w:p w14:paraId="342FB319" w14:textId="1E015174" w:rsidR="00465356" w:rsidRDefault="007A381E" w:rsidP="007A381E">
      <w:r>
        <w:t>===================================================</w:t>
      </w:r>
    </w:p>
    <w:p w14:paraId="339E8D8F" w14:textId="59904393" w:rsidR="00F776F0" w:rsidRDefault="00F776F0" w:rsidP="007A381E"/>
    <w:p w14:paraId="0E7D52FE" w14:textId="78E5A606" w:rsidR="006E2A9F" w:rsidRDefault="006E2A9F" w:rsidP="007A381E"/>
    <w:p w14:paraId="1D1F2686" w14:textId="77777777" w:rsidR="006E2A9F" w:rsidRDefault="006E2A9F" w:rsidP="007A381E"/>
    <w:p w14:paraId="26EBBB5B" w14:textId="7EEEC662" w:rsidR="00465356" w:rsidRDefault="00F235F4" w:rsidP="00F235F4">
      <w:pPr>
        <w:pStyle w:val="Heading1"/>
      </w:pPr>
      <w:r>
        <w:lastRenderedPageBreak/>
        <w:t xml:space="preserve">Min </w:t>
      </w:r>
      <w:proofErr w:type="spellStart"/>
      <w:r>
        <w:t>wt</w:t>
      </w:r>
      <w:proofErr w:type="spellEnd"/>
      <w:r>
        <w:t xml:space="preserve">% FCC = </w:t>
      </w:r>
      <w:r w:rsidR="00361600">
        <w:t>4</w:t>
      </w:r>
      <w:r>
        <w:t>:</w:t>
      </w:r>
      <w:r w:rsidR="007652F4">
        <w:t xml:space="preserve"> (same result as min </w:t>
      </w:r>
      <w:proofErr w:type="spellStart"/>
      <w:r w:rsidR="007652F4">
        <w:t>wt%FCC</w:t>
      </w:r>
      <w:proofErr w:type="spellEnd"/>
      <w:r w:rsidR="007652F4">
        <w:t xml:space="preserve"> = 1</w:t>
      </w:r>
      <w:r w:rsidR="007675A4">
        <w:t>, 2 and</w:t>
      </w:r>
      <w:r w:rsidR="007652F4">
        <w:t xml:space="preserve"> 3)</w:t>
      </w:r>
    </w:p>
    <w:p w14:paraId="7F270E4A" w14:textId="77777777" w:rsidR="00490179" w:rsidRDefault="00490179" w:rsidP="00490179">
      <w:r>
        <w:t>==========Single objective optimization============</w:t>
      </w:r>
    </w:p>
    <w:p w14:paraId="185C34CE" w14:textId="77777777" w:rsidR="00490179" w:rsidRDefault="00490179" w:rsidP="00490179">
      <w:r>
        <w:t>The minimum objective function value is: -0.8888996182452032</w:t>
      </w:r>
    </w:p>
    <w:p w14:paraId="2462897F" w14:textId="77777777" w:rsidR="00490179" w:rsidRDefault="00490179" w:rsidP="00490179">
      <w:r>
        <w:t>Optimized composition:</w:t>
      </w:r>
    </w:p>
    <w:p w14:paraId="73418BA0" w14:textId="77777777" w:rsidR="00490179" w:rsidRDefault="00490179" w:rsidP="00490179">
      <w:r>
        <w:t>Ni = 24.584218272490055wt%</w:t>
      </w:r>
    </w:p>
    <w:p w14:paraId="349665B2" w14:textId="77777777" w:rsidR="00490179" w:rsidRDefault="00490179" w:rsidP="00490179">
      <w:proofErr w:type="spellStart"/>
      <w:r>
        <w:t>Ti</w:t>
      </w:r>
      <w:proofErr w:type="spellEnd"/>
      <w:r>
        <w:t xml:space="preserve"> = 6.189633432956256wt%</w:t>
      </w:r>
    </w:p>
    <w:p w14:paraId="08C83F26" w14:textId="77777777" w:rsidR="00490179" w:rsidRDefault="00490179" w:rsidP="00490179">
      <w:r>
        <w:t>Al = 1.1489584762877825wt%</w:t>
      </w:r>
    </w:p>
    <w:p w14:paraId="052B5459" w14:textId="77777777" w:rsidR="00490179" w:rsidRDefault="00490179" w:rsidP="00490179">
      <w:proofErr w:type="spellStart"/>
      <w:r>
        <w:t>wt</w:t>
      </w:r>
      <w:proofErr w:type="spellEnd"/>
      <w:r>
        <w:t>% Ni3Ti = [28.20726764]</w:t>
      </w:r>
    </w:p>
    <w:p w14:paraId="6A4F8F01" w14:textId="77777777" w:rsidR="00490179" w:rsidRDefault="00490179" w:rsidP="00490179">
      <w:proofErr w:type="spellStart"/>
      <w:r>
        <w:t>wt</w:t>
      </w:r>
      <w:proofErr w:type="spellEnd"/>
      <w:r>
        <w:t>% Laves = [0.]</w:t>
      </w:r>
    </w:p>
    <w:p w14:paraId="092E0DCE" w14:textId="77777777" w:rsidR="00490179" w:rsidRDefault="00490179" w:rsidP="00490179">
      <w:proofErr w:type="spellStart"/>
      <w:r>
        <w:t>wt</w:t>
      </w:r>
      <w:proofErr w:type="spellEnd"/>
      <w:r>
        <w:t>% FCC = [4.35498426]</w:t>
      </w:r>
    </w:p>
    <w:p w14:paraId="46D455A7" w14:textId="77777777" w:rsidR="00490179" w:rsidRDefault="00490179" w:rsidP="00490179">
      <w:r>
        <w:t>Ni3Ti formation temperature (k) = [960.02375]</w:t>
      </w:r>
    </w:p>
    <w:p w14:paraId="2F3F14AC" w14:textId="5AE6BBE3" w:rsidR="00F235F4" w:rsidRDefault="00490179" w:rsidP="00490179">
      <w:r>
        <w:t>===================================================</w:t>
      </w:r>
    </w:p>
    <w:p w14:paraId="31F687A9" w14:textId="29A20F8E" w:rsidR="003A71F1" w:rsidRDefault="003A71F1" w:rsidP="003A71F1"/>
    <w:p w14:paraId="493B9639" w14:textId="1B0B595D" w:rsidR="003A71F1" w:rsidRDefault="004A7DE3" w:rsidP="004A7DE3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 xml:space="preserve">% FCC = </w:t>
      </w:r>
      <w:r w:rsidR="00A75EB3">
        <w:t>5</w:t>
      </w:r>
      <w:r w:rsidR="00B95448">
        <w:t>:</w:t>
      </w:r>
    </w:p>
    <w:p w14:paraId="7EC5B1FA" w14:textId="77777777" w:rsidR="00C66C59" w:rsidRDefault="00C66C59" w:rsidP="00C66C59">
      <w:r>
        <w:t>==========Single objective optimization============</w:t>
      </w:r>
    </w:p>
    <w:p w14:paraId="0149D064" w14:textId="77777777" w:rsidR="00C66C59" w:rsidRDefault="00C66C59" w:rsidP="00C66C59">
      <w:r>
        <w:t>The minimum objective function value is: -0.737001924995895</w:t>
      </w:r>
    </w:p>
    <w:p w14:paraId="07CC3684" w14:textId="77777777" w:rsidR="00C66C59" w:rsidRDefault="00C66C59" w:rsidP="00C66C59">
      <w:r>
        <w:t>Optimized composition:</w:t>
      </w:r>
    </w:p>
    <w:p w14:paraId="4054238C" w14:textId="77777777" w:rsidR="00C66C59" w:rsidRDefault="00C66C59" w:rsidP="00C66C59">
      <w:r>
        <w:t>Ni = 23.48672400795239wt%</w:t>
      </w:r>
    </w:p>
    <w:p w14:paraId="76E47CAC" w14:textId="77777777" w:rsidR="00C66C59" w:rsidRDefault="00C66C59" w:rsidP="00C66C59">
      <w:proofErr w:type="spellStart"/>
      <w:r>
        <w:t>Ti</w:t>
      </w:r>
      <w:proofErr w:type="spellEnd"/>
      <w:r>
        <w:t xml:space="preserve"> = 4.7497328843140245wt%</w:t>
      </w:r>
    </w:p>
    <w:p w14:paraId="368FCDAB" w14:textId="77777777" w:rsidR="00C66C59" w:rsidRDefault="00C66C59" w:rsidP="00C66C59">
      <w:r>
        <w:t>Al = 1.7519416584996659wt%</w:t>
      </w:r>
    </w:p>
    <w:p w14:paraId="45D1E446" w14:textId="77777777" w:rsidR="00C66C59" w:rsidRDefault="00C66C59" w:rsidP="00C66C59">
      <w:proofErr w:type="spellStart"/>
      <w:r>
        <w:t>wt</w:t>
      </w:r>
      <w:proofErr w:type="spellEnd"/>
      <w:r>
        <w:t>% Ni3Ti = [23.38712957]</w:t>
      </w:r>
    </w:p>
    <w:p w14:paraId="202F3264" w14:textId="77777777" w:rsidR="00C66C59" w:rsidRDefault="00C66C59" w:rsidP="00C66C59">
      <w:proofErr w:type="spellStart"/>
      <w:r>
        <w:t>wt</w:t>
      </w:r>
      <w:proofErr w:type="spellEnd"/>
      <w:r>
        <w:t>% Laves = [0.]</w:t>
      </w:r>
    </w:p>
    <w:p w14:paraId="4DACDB74" w14:textId="77777777" w:rsidR="00C66C59" w:rsidRDefault="00C66C59" w:rsidP="00C66C59">
      <w:proofErr w:type="spellStart"/>
      <w:r>
        <w:t>wt</w:t>
      </w:r>
      <w:proofErr w:type="spellEnd"/>
      <w:r>
        <w:t>% FCC = [6.87705218]</w:t>
      </w:r>
    </w:p>
    <w:p w14:paraId="7B6BC2A9" w14:textId="77777777" w:rsidR="00C66C59" w:rsidRDefault="00C66C59" w:rsidP="00C66C59">
      <w:r>
        <w:t>Ni3Ti formation temperature (k) = [923.803282]</w:t>
      </w:r>
    </w:p>
    <w:p w14:paraId="74719AF0" w14:textId="6819F2D3" w:rsidR="00564EB3" w:rsidRDefault="00C66C59" w:rsidP="00C66C59">
      <w:r>
        <w:t>===================================================</w:t>
      </w:r>
    </w:p>
    <w:p w14:paraId="46856603" w14:textId="75AEC0C6" w:rsidR="006B080C" w:rsidRDefault="006B080C" w:rsidP="00C66C59"/>
    <w:p w14:paraId="4C266F0E" w14:textId="797F4120" w:rsidR="00E21E7E" w:rsidRDefault="00E21E7E" w:rsidP="00C66C59"/>
    <w:p w14:paraId="21F26F0C" w14:textId="77777777" w:rsidR="00E21E7E" w:rsidRDefault="00E21E7E" w:rsidP="00C66C59"/>
    <w:p w14:paraId="3A2AA00E" w14:textId="4B80904A" w:rsidR="006B080C" w:rsidRDefault="006B080C" w:rsidP="006B080C">
      <w:pPr>
        <w:pStyle w:val="Heading1"/>
      </w:pPr>
      <w:r>
        <w:lastRenderedPageBreak/>
        <w:t xml:space="preserve">Min </w:t>
      </w:r>
      <w:proofErr w:type="spellStart"/>
      <w:r>
        <w:t>wt</w:t>
      </w:r>
      <w:proofErr w:type="spellEnd"/>
      <w:r>
        <w:t xml:space="preserve">% FCC = </w:t>
      </w:r>
      <w:r>
        <w:t>6</w:t>
      </w:r>
      <w:r>
        <w:t>:</w:t>
      </w:r>
    </w:p>
    <w:p w14:paraId="7F10F63A" w14:textId="77777777" w:rsidR="003D3A1B" w:rsidRDefault="003D3A1B" w:rsidP="003D3A1B">
      <w:r>
        <w:t>==========Single objective optimization============</w:t>
      </w:r>
    </w:p>
    <w:p w14:paraId="48C3065B" w14:textId="77777777" w:rsidR="003D3A1B" w:rsidRDefault="003D3A1B" w:rsidP="003D3A1B">
      <w:r>
        <w:t>The minimum objective function value is: -0.7414194520514295</w:t>
      </w:r>
    </w:p>
    <w:p w14:paraId="7CD7B17D" w14:textId="77777777" w:rsidR="003D3A1B" w:rsidRDefault="003D3A1B" w:rsidP="003D3A1B">
      <w:r>
        <w:t>Optimized composition:</w:t>
      </w:r>
    </w:p>
    <w:p w14:paraId="79C0FFD8" w14:textId="77777777" w:rsidR="003D3A1B" w:rsidRDefault="003D3A1B" w:rsidP="003D3A1B">
      <w:r>
        <w:t>Ni = 24.78031979589545wt%</w:t>
      </w:r>
    </w:p>
    <w:p w14:paraId="7C23EFFC" w14:textId="77777777" w:rsidR="003D3A1B" w:rsidRDefault="003D3A1B" w:rsidP="003D3A1B">
      <w:proofErr w:type="spellStart"/>
      <w:r>
        <w:t>Ti</w:t>
      </w:r>
      <w:proofErr w:type="spellEnd"/>
      <w:r>
        <w:t xml:space="preserve"> = 4.62216609183276wt%</w:t>
      </w:r>
    </w:p>
    <w:p w14:paraId="09BA93C1" w14:textId="77777777" w:rsidR="003D3A1B" w:rsidRDefault="003D3A1B" w:rsidP="003D3A1B">
      <w:r>
        <w:t>Al = 1.2989961933781071wt%</w:t>
      </w:r>
    </w:p>
    <w:p w14:paraId="55C31AAB" w14:textId="77777777" w:rsidR="003D3A1B" w:rsidRDefault="003D3A1B" w:rsidP="003D3A1B">
      <w:proofErr w:type="spellStart"/>
      <w:r>
        <w:t>wt</w:t>
      </w:r>
      <w:proofErr w:type="spellEnd"/>
      <w:r>
        <w:t>% Ni3Ti = [23.52731004]</w:t>
      </w:r>
    </w:p>
    <w:p w14:paraId="38E2FDDE" w14:textId="77777777" w:rsidR="003D3A1B" w:rsidRDefault="003D3A1B" w:rsidP="003D3A1B">
      <w:proofErr w:type="spellStart"/>
      <w:r>
        <w:t>wt</w:t>
      </w:r>
      <w:proofErr w:type="spellEnd"/>
      <w:r>
        <w:t>% Laves = [0.]</w:t>
      </w:r>
    </w:p>
    <w:p w14:paraId="77320F21" w14:textId="77777777" w:rsidR="003D3A1B" w:rsidRDefault="003D3A1B" w:rsidP="003D3A1B">
      <w:proofErr w:type="spellStart"/>
      <w:r>
        <w:t>wt</w:t>
      </w:r>
      <w:proofErr w:type="spellEnd"/>
      <w:r>
        <w:t>% FCC = [9.61315942]</w:t>
      </w:r>
    </w:p>
    <w:p w14:paraId="567B4AE4" w14:textId="77777777" w:rsidR="003D3A1B" w:rsidRDefault="003D3A1B" w:rsidP="003D3A1B">
      <w:r>
        <w:t>Ni3Ti formation temperature (k) = [957.07]</w:t>
      </w:r>
    </w:p>
    <w:p w14:paraId="0129C301" w14:textId="186FFDBA" w:rsidR="006B080C" w:rsidRDefault="003D3A1B" w:rsidP="003D3A1B">
      <w:r>
        <w:t>===================================================</w:t>
      </w:r>
    </w:p>
    <w:p w14:paraId="45C6FEDF" w14:textId="0BA11095" w:rsidR="004F344B" w:rsidRDefault="004F344B" w:rsidP="004F344B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 xml:space="preserve">% FCC = </w:t>
      </w:r>
      <w:r w:rsidR="00071C6E">
        <w:t>7</w:t>
      </w:r>
      <w:r>
        <w:t>:</w:t>
      </w:r>
      <w:r w:rsidR="007A47DA">
        <w:t xml:space="preserve"> (same result as min </w:t>
      </w:r>
      <w:proofErr w:type="spellStart"/>
      <w:r w:rsidR="007A47DA">
        <w:t>wt%FCC</w:t>
      </w:r>
      <w:proofErr w:type="spellEnd"/>
      <w:r w:rsidR="007A47DA">
        <w:t xml:space="preserve"> = 6)</w:t>
      </w:r>
    </w:p>
    <w:p w14:paraId="0551165E" w14:textId="77777777" w:rsidR="007A47DA" w:rsidRDefault="007A47DA" w:rsidP="007A47DA">
      <w:r>
        <w:t>==========Single objective optimization============</w:t>
      </w:r>
    </w:p>
    <w:p w14:paraId="12D3C3E1" w14:textId="77777777" w:rsidR="007A47DA" w:rsidRDefault="007A47DA" w:rsidP="007A47DA">
      <w:r>
        <w:t>The minimum objective function value is: -0.7412802270711208</w:t>
      </w:r>
    </w:p>
    <w:p w14:paraId="610E5D43" w14:textId="77777777" w:rsidR="007A47DA" w:rsidRDefault="007A47DA" w:rsidP="007A47DA">
      <w:r>
        <w:t>Optimized composition:</w:t>
      </w:r>
    </w:p>
    <w:p w14:paraId="7F1CBAF6" w14:textId="77777777" w:rsidR="007A47DA" w:rsidRDefault="007A47DA" w:rsidP="007A47DA">
      <w:r>
        <w:t>Ni = 24.996109654920915wt%</w:t>
      </w:r>
    </w:p>
    <w:p w14:paraId="0C3D7797" w14:textId="77777777" w:rsidR="007A47DA" w:rsidRDefault="007A47DA" w:rsidP="007A47DA">
      <w:proofErr w:type="spellStart"/>
      <w:r>
        <w:t>Ti</w:t>
      </w:r>
      <w:proofErr w:type="spellEnd"/>
      <w:r>
        <w:t xml:space="preserve"> = 4.750444336478821wt%</w:t>
      </w:r>
    </w:p>
    <w:p w14:paraId="2D219806" w14:textId="77777777" w:rsidR="007A47DA" w:rsidRDefault="007A47DA" w:rsidP="007A47DA">
      <w:r>
        <w:t>Al = 1.2796738509713137wt%</w:t>
      </w:r>
    </w:p>
    <w:p w14:paraId="7CD1F28C" w14:textId="77777777" w:rsidR="007A47DA" w:rsidRDefault="007A47DA" w:rsidP="007A47DA">
      <w:proofErr w:type="spellStart"/>
      <w:r>
        <w:t>wt</w:t>
      </w:r>
      <w:proofErr w:type="spellEnd"/>
      <w:r>
        <w:t>% Ni3Ti = [23.52289204]</w:t>
      </w:r>
    </w:p>
    <w:p w14:paraId="1D52D2EE" w14:textId="77777777" w:rsidR="007A47DA" w:rsidRDefault="007A47DA" w:rsidP="007A47DA">
      <w:proofErr w:type="spellStart"/>
      <w:r>
        <w:t>wt</w:t>
      </w:r>
      <w:proofErr w:type="spellEnd"/>
      <w:r>
        <w:t>% Laves = [0.]</w:t>
      </w:r>
    </w:p>
    <w:p w14:paraId="0D72C7DC" w14:textId="77777777" w:rsidR="007A47DA" w:rsidRDefault="007A47DA" w:rsidP="007A47DA">
      <w:proofErr w:type="spellStart"/>
      <w:r>
        <w:t>wt</w:t>
      </w:r>
      <w:proofErr w:type="spellEnd"/>
      <w:r>
        <w:t>% FCC = [9.50488539]</w:t>
      </w:r>
    </w:p>
    <w:p w14:paraId="0769FCC5" w14:textId="77777777" w:rsidR="007A47DA" w:rsidRDefault="007A47DA" w:rsidP="007A47DA">
      <w:r>
        <w:t>Ni3Ti formation temperature (k) = [956.984]</w:t>
      </w:r>
    </w:p>
    <w:p w14:paraId="3D05D9A1" w14:textId="546B79AA" w:rsidR="007A47DA" w:rsidRDefault="007A47DA" w:rsidP="007A47DA">
      <w:r>
        <w:t>===================================================</w:t>
      </w:r>
    </w:p>
    <w:p w14:paraId="3A275CD4" w14:textId="6C9AF41A" w:rsidR="007A47DA" w:rsidRDefault="007A47DA" w:rsidP="007A47DA"/>
    <w:p w14:paraId="0F9373FF" w14:textId="26D5BC81" w:rsidR="00E21E7E" w:rsidRDefault="00E21E7E" w:rsidP="007A47DA"/>
    <w:p w14:paraId="70AD638C" w14:textId="46D0E506" w:rsidR="00E21E7E" w:rsidRDefault="00E21E7E" w:rsidP="007A47DA"/>
    <w:p w14:paraId="56EEF810" w14:textId="77777777" w:rsidR="00E21E7E" w:rsidRDefault="00E21E7E" w:rsidP="007A47DA"/>
    <w:p w14:paraId="48D2AC8F" w14:textId="64A5612A" w:rsidR="007A47DA" w:rsidRDefault="007A47DA" w:rsidP="007A47DA">
      <w:pPr>
        <w:pStyle w:val="Heading1"/>
      </w:pPr>
      <w:r>
        <w:lastRenderedPageBreak/>
        <w:t xml:space="preserve">Min </w:t>
      </w:r>
      <w:proofErr w:type="spellStart"/>
      <w:r>
        <w:t>wt</w:t>
      </w:r>
      <w:proofErr w:type="spellEnd"/>
      <w:r>
        <w:t xml:space="preserve">% FCC = </w:t>
      </w:r>
      <w:r w:rsidR="003053DD">
        <w:t>8</w:t>
      </w:r>
      <w:r>
        <w:t xml:space="preserve">: (same result as min </w:t>
      </w:r>
      <w:proofErr w:type="spellStart"/>
      <w:r>
        <w:t>wt%FCC</w:t>
      </w:r>
      <w:proofErr w:type="spellEnd"/>
      <w:r>
        <w:t xml:space="preserve"> = </w:t>
      </w:r>
      <w:r w:rsidR="003053DD">
        <w:t xml:space="preserve">7 and </w:t>
      </w:r>
      <w:r>
        <w:t>6)</w:t>
      </w:r>
    </w:p>
    <w:p w14:paraId="3C814917" w14:textId="77777777" w:rsidR="003053DD" w:rsidRDefault="003053DD" w:rsidP="003053DD">
      <w:r>
        <w:t>==========Single objective optimization============</w:t>
      </w:r>
    </w:p>
    <w:p w14:paraId="46DDCD86" w14:textId="77777777" w:rsidR="003053DD" w:rsidRDefault="003053DD" w:rsidP="003053DD">
      <w:r>
        <w:t>The minimum objective function value is: -0.7381915346372068</w:t>
      </w:r>
    </w:p>
    <w:p w14:paraId="4622632C" w14:textId="77777777" w:rsidR="003053DD" w:rsidRDefault="003053DD" w:rsidP="003053DD">
      <w:r>
        <w:t>Optimized composition:</w:t>
      </w:r>
    </w:p>
    <w:p w14:paraId="3043727E" w14:textId="77777777" w:rsidR="003053DD" w:rsidRDefault="003053DD" w:rsidP="003053DD">
      <w:r>
        <w:t>Ni = 24.732913027398677wt%</w:t>
      </w:r>
    </w:p>
    <w:p w14:paraId="268C07A5" w14:textId="77777777" w:rsidR="003053DD" w:rsidRDefault="003053DD" w:rsidP="003053DD">
      <w:proofErr w:type="spellStart"/>
      <w:r>
        <w:t>Ti</w:t>
      </w:r>
      <w:proofErr w:type="spellEnd"/>
      <w:r>
        <w:t xml:space="preserve"> = 4.855514948036875wt%</w:t>
      </w:r>
    </w:p>
    <w:p w14:paraId="650DFD6F" w14:textId="77777777" w:rsidR="003053DD" w:rsidRDefault="003053DD" w:rsidP="003053DD">
      <w:r>
        <w:t>Al = 1.202222456270778wt%</w:t>
      </w:r>
    </w:p>
    <w:p w14:paraId="64C089E0" w14:textId="77777777" w:rsidR="003053DD" w:rsidRDefault="003053DD" w:rsidP="003053DD">
      <w:proofErr w:type="spellStart"/>
      <w:r>
        <w:t>wt</w:t>
      </w:r>
      <w:proofErr w:type="spellEnd"/>
      <w:r>
        <w:t>% Ni3Ti = [23.42487921]</w:t>
      </w:r>
    </w:p>
    <w:p w14:paraId="49764E8F" w14:textId="77777777" w:rsidR="003053DD" w:rsidRDefault="003053DD" w:rsidP="003053DD">
      <w:proofErr w:type="spellStart"/>
      <w:r>
        <w:t>wt</w:t>
      </w:r>
      <w:proofErr w:type="spellEnd"/>
      <w:r>
        <w:t>% Laves = [0.]</w:t>
      </w:r>
    </w:p>
    <w:p w14:paraId="5AB0AB46" w14:textId="77777777" w:rsidR="003053DD" w:rsidRDefault="003053DD" w:rsidP="003053DD">
      <w:proofErr w:type="spellStart"/>
      <w:r>
        <w:t>wt</w:t>
      </w:r>
      <w:proofErr w:type="spellEnd"/>
      <w:r>
        <w:t>% FCC = [9.59361537]</w:t>
      </w:r>
    </w:p>
    <w:p w14:paraId="46A788C7" w14:textId="77777777" w:rsidR="003053DD" w:rsidRDefault="003053DD" w:rsidP="003053DD">
      <w:r>
        <w:t>Ni3Ti formation temperature (k) = [954.08]</w:t>
      </w:r>
    </w:p>
    <w:p w14:paraId="3D315A9A" w14:textId="3F6D54F9" w:rsidR="007A47DA" w:rsidRDefault="003053DD" w:rsidP="003053DD">
      <w:r>
        <w:t>===================================================</w:t>
      </w:r>
    </w:p>
    <w:p w14:paraId="282BFBBF" w14:textId="5C8EC388" w:rsidR="00F003D2" w:rsidRDefault="00F003D2" w:rsidP="00F003D2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 xml:space="preserve">% FCC = </w:t>
      </w:r>
      <w:r w:rsidR="00E1255E">
        <w:t>9</w:t>
      </w:r>
      <w:r>
        <w:t xml:space="preserve">: (same result as min </w:t>
      </w:r>
      <w:proofErr w:type="spellStart"/>
      <w:r>
        <w:t>wt%FCC</w:t>
      </w:r>
      <w:proofErr w:type="spellEnd"/>
      <w:r>
        <w:t xml:space="preserve"> = </w:t>
      </w:r>
      <w:r w:rsidR="00E1255E">
        <w:t xml:space="preserve">8, </w:t>
      </w:r>
      <w:r>
        <w:t xml:space="preserve">7 </w:t>
      </w:r>
      <w:r w:rsidR="00E1255E">
        <w:t xml:space="preserve">and </w:t>
      </w:r>
      <w:r>
        <w:t>6)</w:t>
      </w:r>
    </w:p>
    <w:p w14:paraId="5B7DD351" w14:textId="77777777" w:rsidR="00E1255E" w:rsidRDefault="00E1255E" w:rsidP="00E1255E">
      <w:r>
        <w:t>==========Single objective optimization============</w:t>
      </w:r>
    </w:p>
    <w:p w14:paraId="0520A731" w14:textId="77777777" w:rsidR="00E1255E" w:rsidRDefault="00E1255E" w:rsidP="00E1255E">
      <w:r>
        <w:t>The minimum objective function value is: -0.7384009790636645</w:t>
      </w:r>
    </w:p>
    <w:p w14:paraId="50BAB155" w14:textId="77777777" w:rsidR="00E1255E" w:rsidRDefault="00E1255E" w:rsidP="00E1255E">
      <w:r>
        <w:t>Optimized composition:</w:t>
      </w:r>
    </w:p>
    <w:p w14:paraId="2531DC01" w14:textId="77777777" w:rsidR="00E1255E" w:rsidRDefault="00E1255E" w:rsidP="00E1255E">
      <w:r>
        <w:t>Ni = 24.552877944549657wt%</w:t>
      </w:r>
    </w:p>
    <w:p w14:paraId="04D1C8D7" w14:textId="77777777" w:rsidR="00E1255E" w:rsidRDefault="00E1255E" w:rsidP="00E1255E">
      <w:proofErr w:type="spellStart"/>
      <w:r>
        <w:t>Ti</w:t>
      </w:r>
      <w:proofErr w:type="spellEnd"/>
      <w:r>
        <w:t xml:space="preserve"> = 4.8347376585646wt%</w:t>
      </w:r>
    </w:p>
    <w:p w14:paraId="7F12959A" w14:textId="77777777" w:rsidR="00E1255E" w:rsidRDefault="00E1255E" w:rsidP="00E1255E">
      <w:r>
        <w:t>Al = 1.8565997046056393wt%</w:t>
      </w:r>
    </w:p>
    <w:p w14:paraId="07022950" w14:textId="77777777" w:rsidR="00E1255E" w:rsidRDefault="00E1255E" w:rsidP="00E1255E">
      <w:proofErr w:type="spellStart"/>
      <w:r>
        <w:t>wt</w:t>
      </w:r>
      <w:proofErr w:type="spellEnd"/>
      <w:r>
        <w:t>% Ni3Ti = [23.43152546]</w:t>
      </w:r>
    </w:p>
    <w:p w14:paraId="78F798FB" w14:textId="77777777" w:rsidR="00E1255E" w:rsidRDefault="00E1255E" w:rsidP="00E1255E">
      <w:proofErr w:type="spellStart"/>
      <w:r>
        <w:t>wt</w:t>
      </w:r>
      <w:proofErr w:type="spellEnd"/>
      <w:r>
        <w:t>% Laves = [0.]</w:t>
      </w:r>
    </w:p>
    <w:p w14:paraId="4DB4DADB" w14:textId="77777777" w:rsidR="00E1255E" w:rsidRDefault="00E1255E" w:rsidP="00E1255E">
      <w:proofErr w:type="spellStart"/>
      <w:r>
        <w:t>wt</w:t>
      </w:r>
      <w:proofErr w:type="spellEnd"/>
      <w:r>
        <w:t>% FCC = [9.35281519]</w:t>
      </w:r>
    </w:p>
    <w:p w14:paraId="2E3CDF33" w14:textId="77777777" w:rsidR="00E1255E" w:rsidRDefault="00E1255E" w:rsidP="00E1255E">
      <w:r>
        <w:t>Ni3Ti formation temperature (k) = [916.998]</w:t>
      </w:r>
    </w:p>
    <w:p w14:paraId="60619E09" w14:textId="704B609F" w:rsidR="00F003D2" w:rsidRDefault="00E1255E" w:rsidP="00E1255E">
      <w:r>
        <w:t>===================================================</w:t>
      </w:r>
    </w:p>
    <w:p w14:paraId="49D53ACC" w14:textId="77777777" w:rsidR="00F003D2" w:rsidRPr="007A47DA" w:rsidRDefault="00F003D2" w:rsidP="003053DD"/>
    <w:p w14:paraId="1B658664" w14:textId="77777777" w:rsidR="003D3A1B" w:rsidRDefault="003D3A1B" w:rsidP="003D3A1B"/>
    <w:p w14:paraId="159A61AA" w14:textId="77777777" w:rsidR="003D3A1B" w:rsidRPr="00564EB3" w:rsidRDefault="003D3A1B" w:rsidP="003D3A1B"/>
    <w:sectPr w:rsidR="003D3A1B" w:rsidRPr="00564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jQ1NzEzsTA3MDdX0lEKTi0uzszPAykwqgUAMcFHwywAAAA="/>
  </w:docVars>
  <w:rsids>
    <w:rsidRoot w:val="00DE11B7"/>
    <w:rsid w:val="00034736"/>
    <w:rsid w:val="00071C6E"/>
    <w:rsid w:val="000C1C58"/>
    <w:rsid w:val="000F04AA"/>
    <w:rsid w:val="00142B61"/>
    <w:rsid w:val="00165A9D"/>
    <w:rsid w:val="003053DD"/>
    <w:rsid w:val="00361600"/>
    <w:rsid w:val="003A71F1"/>
    <w:rsid w:val="003D3A1B"/>
    <w:rsid w:val="003D5F8F"/>
    <w:rsid w:val="00416665"/>
    <w:rsid w:val="00465356"/>
    <w:rsid w:val="004850E6"/>
    <w:rsid w:val="00490179"/>
    <w:rsid w:val="004A7DE3"/>
    <w:rsid w:val="004F344B"/>
    <w:rsid w:val="00564EB3"/>
    <w:rsid w:val="005A0CDE"/>
    <w:rsid w:val="005F021A"/>
    <w:rsid w:val="00600394"/>
    <w:rsid w:val="006B080C"/>
    <w:rsid w:val="006E2A9F"/>
    <w:rsid w:val="00734EB5"/>
    <w:rsid w:val="007652F4"/>
    <w:rsid w:val="007675A4"/>
    <w:rsid w:val="007A381E"/>
    <w:rsid w:val="007A47DA"/>
    <w:rsid w:val="007B2B8C"/>
    <w:rsid w:val="00905BB1"/>
    <w:rsid w:val="009C1E7B"/>
    <w:rsid w:val="00A14BE7"/>
    <w:rsid w:val="00A4504E"/>
    <w:rsid w:val="00A75EB3"/>
    <w:rsid w:val="00B03531"/>
    <w:rsid w:val="00B95448"/>
    <w:rsid w:val="00BF63B6"/>
    <w:rsid w:val="00C37245"/>
    <w:rsid w:val="00C66C59"/>
    <w:rsid w:val="00C80128"/>
    <w:rsid w:val="00C83AAB"/>
    <w:rsid w:val="00D24E0C"/>
    <w:rsid w:val="00D439CD"/>
    <w:rsid w:val="00D63B5C"/>
    <w:rsid w:val="00D934BB"/>
    <w:rsid w:val="00D9418D"/>
    <w:rsid w:val="00DD6434"/>
    <w:rsid w:val="00DE11B7"/>
    <w:rsid w:val="00DE25BD"/>
    <w:rsid w:val="00E05FF4"/>
    <w:rsid w:val="00E1255E"/>
    <w:rsid w:val="00E21E7E"/>
    <w:rsid w:val="00E478FD"/>
    <w:rsid w:val="00F003D2"/>
    <w:rsid w:val="00F235F4"/>
    <w:rsid w:val="00F31EFF"/>
    <w:rsid w:val="00F77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70FBE"/>
  <w15:chartTrackingRefBased/>
  <w15:docId w15:val="{BE673206-E704-4A6B-B436-EE2EB649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47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03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47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03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625</Words>
  <Characters>3563</Characters>
  <Application>Microsoft Office Word</Application>
  <DocSecurity>0</DocSecurity>
  <Lines>29</Lines>
  <Paragraphs>8</Paragraphs>
  <ScaleCrop>false</ScaleCrop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ling Yao</dc:creator>
  <cp:keywords/>
  <dc:description/>
  <cp:lastModifiedBy>Xiling Yao</cp:lastModifiedBy>
  <cp:revision>51</cp:revision>
  <dcterms:created xsi:type="dcterms:W3CDTF">2020-11-20T04:52:00Z</dcterms:created>
  <dcterms:modified xsi:type="dcterms:W3CDTF">2020-12-07T05:07:00Z</dcterms:modified>
</cp:coreProperties>
</file>